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SPECIAL TOWN OF MEDARY</w:t>
      </w:r>
    </w:p>
    <w:p w14:paraId="0E109B69" w14:textId="1D0BD265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</w:p>
    <w:p w14:paraId="2E26B841" w14:textId="4C1BFA49" w:rsidR="00067858" w:rsidRDefault="005F63CC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</w:t>
      </w:r>
      <w:r w:rsidR="00067858">
        <w:rPr>
          <w:sz w:val="40"/>
          <w:szCs w:val="40"/>
        </w:rPr>
        <w:t xml:space="preserve">, </w:t>
      </w:r>
      <w:r w:rsidR="00E00D94">
        <w:rPr>
          <w:sz w:val="40"/>
          <w:szCs w:val="40"/>
        </w:rPr>
        <w:t>September 12</w:t>
      </w:r>
      <w:r w:rsidR="00767630">
        <w:rPr>
          <w:sz w:val="40"/>
          <w:szCs w:val="40"/>
        </w:rPr>
        <w:t>, 2017</w:t>
      </w:r>
    </w:p>
    <w:p w14:paraId="1E77566E" w14:textId="682AF468" w:rsidR="00067858" w:rsidRDefault="00E00D94" w:rsidP="00067858">
      <w:pPr>
        <w:jc w:val="center"/>
        <w:rPr>
          <w:sz w:val="28"/>
          <w:szCs w:val="28"/>
        </w:rPr>
      </w:pPr>
      <w:r>
        <w:rPr>
          <w:sz w:val="40"/>
          <w:szCs w:val="40"/>
        </w:rPr>
        <w:t>6</w:t>
      </w:r>
      <w:r w:rsidR="00067858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50EA3750" w14:textId="449624E3" w:rsidR="00B75DCC" w:rsidRDefault="006163BB" w:rsidP="004F05D4">
      <w:pPr>
        <w:numPr>
          <w:ilvl w:val="0"/>
          <w:numId w:val="1"/>
        </w:numPr>
      </w:pPr>
      <w:r>
        <w:t>Town of Medary fire contract review</w:t>
      </w:r>
    </w:p>
    <w:bookmarkEnd w:id="0"/>
    <w:p w14:paraId="0BA8B357" w14:textId="77777777" w:rsidR="004F05D4" w:rsidRDefault="004F05D4" w:rsidP="004F05D4">
      <w:pPr>
        <w:ind w:left="720"/>
      </w:pPr>
    </w:p>
    <w:p w14:paraId="018C92E3" w14:textId="77777777" w:rsidR="00F02A96" w:rsidRDefault="00F02A96" w:rsidP="00F02A96">
      <w:r>
        <w:t>Susan Miller</w:t>
      </w:r>
    </w:p>
    <w:p w14:paraId="08EBC0AC" w14:textId="77777777" w:rsidR="00F02A96" w:rsidRPr="00B535B1" w:rsidRDefault="00F02A96" w:rsidP="00F02A96">
      <w:r>
        <w:t>Medary Town Clerk</w:t>
      </w: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0B0ABCAF" w:rsidR="00B535B1" w:rsidRPr="00B535B1" w:rsidRDefault="006163BB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Sept. 9</w:t>
      </w:r>
      <w:bookmarkStart w:id="1" w:name="_GoBack"/>
      <w:bookmarkEnd w:id="1"/>
      <w:r w:rsidR="00767630">
        <w:rPr>
          <w:color w:val="FF0000"/>
          <w:sz w:val="28"/>
          <w:szCs w:val="28"/>
        </w:rPr>
        <w:t>,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4F05D4"/>
    <w:rsid w:val="00510140"/>
    <w:rsid w:val="00533935"/>
    <w:rsid w:val="005A5255"/>
    <w:rsid w:val="005C43C5"/>
    <w:rsid w:val="005E3F5A"/>
    <w:rsid w:val="005F63CC"/>
    <w:rsid w:val="006163BB"/>
    <w:rsid w:val="00650CFC"/>
    <w:rsid w:val="00767630"/>
    <w:rsid w:val="008A1D0B"/>
    <w:rsid w:val="008A41E2"/>
    <w:rsid w:val="008B3EF8"/>
    <w:rsid w:val="008D2104"/>
    <w:rsid w:val="009077B6"/>
    <w:rsid w:val="00975DCB"/>
    <w:rsid w:val="00992ABF"/>
    <w:rsid w:val="009C0DAA"/>
    <w:rsid w:val="00A1227F"/>
    <w:rsid w:val="00B535B1"/>
    <w:rsid w:val="00B75DCC"/>
    <w:rsid w:val="00BC6DFD"/>
    <w:rsid w:val="00C60DEB"/>
    <w:rsid w:val="00DD02C6"/>
    <w:rsid w:val="00E00D94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E2EE86D-D54B-49C9-BE91-7B62A0C31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48</Characters>
  <Application>Microsoft Office Word</Application>
  <DocSecurity>0</DocSecurity>
  <Lines>1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CUser1!</dc:creator>
  <cp:lastModifiedBy>Susan Miller</cp:lastModifiedBy>
  <cp:revision>3</cp:revision>
  <dcterms:created xsi:type="dcterms:W3CDTF">2017-08-31T21:05:00Z</dcterms:created>
  <dcterms:modified xsi:type="dcterms:W3CDTF">2017-08-31T21:06:00Z</dcterms:modified>
</cp:coreProperties>
</file>